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_m_v_f_sumstats</w:t>
      </w:r>
    </w:p>
    <w:p>
      <w:pPr>
        <w:pStyle w:val="Date"/>
      </w:pPr>
      <w:r>
        <w:t xml:space="preserve">2022-08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NormalTok"/>
        </w:rPr>
        <w:t xml:space="preserve">m_f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_f_sumstat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_f_sumsta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easurement Means for Male and Female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_m_v_f_sumstat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_m_v_f_sumstats</dc:title>
  <dc:creator/>
  <cp:keywords/>
  <dcterms:created xsi:type="dcterms:W3CDTF">2023-01-09T02:01:01Z</dcterms:created>
  <dcterms:modified xsi:type="dcterms:W3CDTF">2023-01-09T02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output">
    <vt:lpwstr/>
  </property>
</Properties>
</file>